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v.2</w:t>
      </w:r>
      <w:r>
        <w:t xml:space="preserve"> </w:t>
      </w:r>
      <w:r>
        <w:t xml:space="preserve">1</w:t>
      </w:r>
      <w:r>
        <w:t xml:space="preserve"> </w:t>
      </w:r>
      <w:r>
        <w:t xml:space="preserve">คน)</w:t>
      </w:r>
      <w:r>
        <w:t xml:space="preserve"> </w:t>
      </w:r>
      <w:r>
        <w:t xml:space="preserve">SUD</w:t>
      </w:r>
      <w:r>
        <w:t xml:space="preserve"> </w:t>
      </w:r>
      <w:r>
        <w:t xml:space="preserve">ค33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(ม.6)</w:t>
      </w:r>
      <w:r>
        <w:t xml:space="preserve"> </w:t>
      </w:r>
      <w:r>
        <w:t xml:space="preserve">02062566</w:t>
      </w:r>
      <w:r>
        <w:t xml:space="preserve"> </w:t>
      </w:r>
      <w:r>
        <w:t xml:space="preserve">คาบที่</w:t>
      </w:r>
      <w:r>
        <w:t xml:space="preserve"> </w:t>
      </w:r>
      <w:r>
        <w:t xml:space="preserve">1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6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บอกหน่อยค่ะจะได้จำหน้าได้ มองกล้องนะลูกลูกต้องมองตรงกล้องไม่ต้องมองตรงทีวี จะเป็นรอเรือนะคะ รอเรือ คนสวยนะคะคนสวย ดาวเรือง โอเคนะคะครบทุกคนแล้วนะคะที่นี้รู้จักกับพี่ลาบนะคะพี่ลาบชื่อ ว่าอะไรนะคะ แล้วพร้อมที่จะเรียนหรือยังคะชั่วโมงที่แล้วไปเรียนอะไรมาคะชั่วโมงที่แล้วเรียนวิชาอะไรคะ งานปั้นใช่ไหมคะงานปั้น ไปเรียนกับคุณครูคาวีใช่ไหมไปเรียนอยู่ที่ข้างล่างใช่ไหมคะ คุณครูคะมีสอนวิชางานปั้นมานะโอเคเหนื่อยไหมคะเดินขึ้นมาเหนื่อยไหม หายเหนื่อยหรือยัง หายเหนื่อยหรือยัง ไม่เหนื่อยนะคะเราแข็งแรงเราเป็นวัยรุ่นอยู่ โอเคพร้อมที่จะเรียนหรือยังพอไหมคะ พร้อมที่จะเรียนหรือยังคะทุกคน เพราะไหม ถ้าพร้อมยกมือขึ้น เคนะคะขอปรับสไลด์เป็นเอาสไลด์ขึ้นให้หน่อยค่ะ รอแป๊บนึงนะคะ เคนะคะได้แล้วลูกๆดูตรงสไลด์นะคะสำหรับม 6 ของเรานะคะหัวข้อที่เราจะเรียนมีอยู่เรื่องเดียวนะคะก็คือในเรื่องของสถิติ และข้อมูลนะคะ เคยเห็นคำนี้ไหมคะสถิติ แล้วก็ข้อมูลเคยเห็นไหม เคยเห็นไหมคะแล้วรู้ไหมว่ามันคืออะไร ไม่รู้ จริงๆมันอยู่รอบๆตัวเราเลยนะคะ ทุกสิ่งทุกอย่างที่อยู่รอบๆตัวเราเนี่ย มันจะถูกเก็บ เจ็บเจ็บๆเป็นข้อมูลนะคะเอามาวิเคราะห์เสร็จแล้วแปลผล นะคะแปลผล ป่านฉะนี้ เราเรียนอะไรบ้างนะคะ นักเรียนเห็นไหมเวลาเวลา ข่าว ข่าวนะคะยิ่งช่วงสถานการณ์โควิดใช่ไหมคะ ตอนประมาณปีไหนนะปี โควิด 19 ใช่ไหมแล้วก็มีคุณหมอมีกราฟ ออกมาพูดสถานการณ์โควิตใช่ไหมคะเห็นกราฟไหม วันที่คุณหมอบรรยายอ่ะคุณหมออธิบายจะมีภาพทีวีออกมาเป็นภาพกราฟ ว่าจำนวนผู้ติดเชื้อ มีเท่าไหร่สูงขึ้นเท่าไหร่คนที่ต่ายมีเท่าไหร่นะคะอันนี้คือ ข้อมูลแล้วก็สถิติล้วนๆเลยที่ถูกนำมาใช้นะคะ วันนี้เราจะเรียนเรื่องอะไรมีทั้งหมดอยู่ 4 หัวข้อด้วยกันนะคะที่เราจะเรียน ในม 6 นะคะสถิติและข้อมูล ข้อแรกนะคะที่เราจะเรียนก็คือตัวอย่างของกรณี หรือปัญหา ที่ต้องใช้สถิตินะคะ มีอะไรบ้าง เหตุการณ์ที่เราพบในชีวิตประจำวันของเรานะคะที่อยู่ใกล้ตัวเรา นะคะที่เราเจอบ่อยๆแล้วเราจำเป็นจะต้องใช้สถิติ นั้นมา แก้ปัญหาหรือว่าเอามาวางแผนหรือว่าเอามา เลือกตัดสินใจนะคะ อันนี้ สิ่งแรกที่นักเรียนจะได้มาเรียนการก็คือตัวอย่างของกรณี หรือปัญหาที่ต้องใช้สถิติ นะคะ ข้อที่ 2 สัปดาห์ต่อไปที่เราจะเรียนก็คือความหมายของสถิติ นะคะตอนนี้นักเรียนอาจจะยังงงๆมันคืออะไรนะสถิตินะคะไม่เคย ไม่เคยรู้มาก่อน นะคะ จะรอต่อไปเราก็จะได้เรียนรู้มากขึ้นนะคะ ส่วนข้อที่ 3 สถิติกับการตัดสินใจ และการวางแผนอันนี้สำคัญมากเลยนะคะ ทุกสิ่ง ถ้าไม่มีข้อมูลเราก็ไม่รู้ว่าจะเลือกอันไหนที่มันดีกับเราเพราะฉะนั้นเราจะต้องมีการวิเคราะห์ข้อมูลแล้วก็เลือกในสิ่งที่ดีที่สุด นะคะ อันนี้คณิตศาสตร์เข้ามาเกี่ยวข้องกับชีวิตประจำวันของเราและข้อสุดท้ายที่เราจะได้เรียนการก็คือ ข้อมูลและการเก็บรวบรวมข้อมูลนะคะ วิธีการมีอะไรบ้างที่เราจะต้องใช้ในการเก็บข้อมูลนะคะ เดี๋ยวเราจะเรียนต่อไปวันนี้มาดูกันนะคะ ตัวอย่างของกรณีหรือปัญหาที่ต้องใช้สถิติ พบได้ทั่วไปในชีวิตประจำวันของเราตั้งแต่ตื่นนอนเลย สิ่งที่เราพบ ตอนเช้ามีเหตุการณ์อะไรเกิดขึ้นบ้างนะคะหรือว่าในช่วงที่เรามาทำงานที่เรามาเรียนกันเนี่ย ช่วงนี้ มีปัญหาอะไรที่จะต้องใช้สถิติเข้ามาช่วยหาข้อสรุป ในการตัดสินใจนั้นตัวอย่างนะคะ ดูภาพนะดูตัวอย่างนะว่ามันมีอะไรบ้างชีวิตประจำวันของเราเกี่ยวกับอะไรบ้าง ครูให้ โหลดมาว่าโอกาสนะคะที่ฝนจะตก โอกาสที่ฝนจะตกตอนนี้ฤดูอะไรคะฤดูฝนหรือยัง มีฝนไหมคะช่วงนี้มีฝนไหม อย่างนะคะ มันร้อนๆใช่ไหม ตอนนี้จริงๆมันย่างเข้าฤดูฝนแล้วนะลูก แต่ว่าเนื่องจากอุณหภูมิหรือว่าอากาศมันแปรปรวนเนาะมันทำให้ ฤดูกาลไม่เป็นไปตามปกตินะคะช่วงเวลามันอาจจะคาดเคลื่อน ที่นี่เหตุการณ์ที่เราจะพบก็คือ โอกาสที่ฝนจะตก มีอยู่ 2 อย่างที่เราจะพบนะคะ แล้วก็ตกเยอะด้วย อันนี้โอกาสแรกฝนตกเยอะ เรา รู้ได้ยังไงมันเป็นการเก็บข้อมูลมากรมอุตุนิยมนะคะ สีขาวออกมา ทุกวันตอนช่วงเย็นเขาจะบอกรายงานข่าวแล้วว่าวันนี้นะภาคเหนือนะ มีฝนตกเป็นกี่เปอร์เซ็นต์ของพื้นที่จะมีแดดเป็นกี่เปอร์เซ็นต์ของพื้นที่ ที่พบบ่อยๆคือภาคใต้ใช่ไหมคะ ภาคใต้ฝนตกบ่อยๆปริมาณน้ำก็จะเยอะ กรมอุตุเขาเอาอะไรมาเป็นตัววัด เขาเก็บข้อมูลนะคะ ก็จะเกี่ยวกับอุณหภูมิกับความชื้นตั้งแต่อดีตจนถึงปัจจุบันนะคะ แล้วออกมาวิเคราะห์หาข้อมูลออกมา ว่า ฝนจะตกไหมพรุ่งนี้ เปิดความแม่นยำขึ้นนะคะ ถ้าเราไม่มีการเก็บข้อมูลเราก็ไม่มีโอกาสได้รู้เลยว่า อนาคตจะเป็นยังไงนะวันนี้ฝนจะตกไหมนะคะ ถ้าวันนี้ฝนตก สมมุติถ้าเรารู้แล้วเมื่อคืนดูข่าวอุตุบอกว่าฝนตกแน่นอน สิ่งที่เราจะต้องทำคืออะไร สิ่งที่นักเรียนจะต้องทำนะคะ คืออะไรคะถ้าฝนตกนักเรียนจะต้องเตรียมอะไรให้เตรียมร่ม ใช่ไหมคะ ถ้าเราไม่มีร่มเป็นยังไงเราก็จะเปียกนะครับเปียกแล้วก็จะไม่สบาย โอกาส ที่เราจะไม่สบายมีสูงมาก ถ้าเรารู้ว่าพรุ่งนี้ฝนจะตกถ้าไม่มีร่มเตรียมอะไรคะ เสื้อกันฝนตกไหม แล้วก็อาจจะเตรียมเสื้อกันฝนก็ได้ นะคะหรือถ้าเรารู้ว่าโอกาส พรุ่งนี้ฝนจะตกปุ๊บ ไม่ไปละ ที่วางแผนออกว่าเออจะออกไปข้างนอกอ่ะไม่ไปอยู่บ้านดีกว่าก็นั่งอยู่ที่บ้านดูฝนอยู่ที่บ้านสบายใจกว่าไม่เปียกด้วยนะคะ หรือ ฝนตกเยอะๆเป็นยังไงคะโดยเฉพาะที่ในเมืองกรุงเทพฯเชียงใหม่ หรือว่าในเมืองขนาดอุดรนะคะอุดรในเมืองเราเนี่ยถ้าฝนตกปุ๊บเป็นยังไงคะ ถ้าฝนตกปุ๊บนักเรียนไม่ได้ออกไปว่านักเรียนประจำเนาะจริงๆถ้าฝนตกปุ๊บเนี่ยน้ำก็จะขึ้นมาแล้ว นะคะน้ำก็จะขึ้นมาแล้วรถก็ติด ใช่ที่อุดรเนี่ย ในเมือง ใช่ถ้าฝนตกปุ๊บนะคะรถจะติด ใช่ไหม โอกาสที่รถจะติดเยอะมากโอกาสที่รถจะติดเนี่ยมีเยอะมากเพราะฉะนั้น ถ้าฝนตกปุ๊บเราถ้าสมมุติว่าเราจะไปทำงานนะคะเรารู้อยู่แล้วว่าฝนจะตก เพราะว่าเขาดูข่าวแล้วเมื่อคืน เราก็จะนำสิ่งนี้มาวางแผน มาวางแผนอะไร ขับรถไปทำงานปกติจะใช้เวลาแค่ 10 นาที เราต้องเผื่อเวลาแล้ว เราต้องขับรถแล้วต้องคิดแล้วก็เผื่อเวลาแล้วนะคะว่าวันนี้เราออกเร็วหน่อยนะอีก 10 นาที 15 นาที เผื่อรถ นะคะเราก็จะได้ไปทำงานหรือว่าไปเรียนเนี่ยทันเวลา นะคะอันนี้กรณีแรก ก็คือโอกาสที่ฝนจะตก ตกเยอะตกมากนะคะ เราก็จะมีการเตรียมตัวเตรียมความพร้อมนำข้อมูลมาวางแผนนะคะ หรือ ฝนไม่ตกวันนี้แดดออกเมื่อคืนดูข่าวแล้วอีสานนี่แดดนะคะ ร้อยละ 80 ของพื้นที่อีสานเลยจะมีแดดนะคะ ฝนไม่มีเลย เราก็จะได้อะไรคะ เมื่อฝนไม่มีกิจกรรมต่างๆของเราก็จะดำเนินการไปโดยที่ ไม่ติดขาดนะคะวางแผนว่าจะออกไปปั่น จักรยานตอนเช้าแล้วก็ออกไปได้ไม่ต้องเปียกฝนไม่ต้องเตรียมร่ม ทำกิจกรรมต่างๆนะคะได้ตามปกตินะคะหรือว่าจะออกไปเล่นกลางสนามกับเพื่อนๆนะคะ ก็ออกไปได้ หรือใครที่วางแผนจะไปเที่ยวทะเล ไปเที่ยวทะเล ดูแล้วฝนไม่ตกหรอกนะคะฝนไม่ตกหรอกก็ไปเที่ยวทะเลได้เลยด้วยความสบายใจไม่มีอุบัติเหตุจากฟ้าฝนคะนองนะคะ เข้าใจไหมคะอันนี้คือเหตุการณ์เหตุการณ์แรกนะคะที่เราได้นำสถิติมาใช้สถิติจากการเก็บรวบรวมข้อมูลตั้งแต่อดีตจนถึงปัจจุบัน มาดูว่าวิเคราะห์ว่าโอกาสของฝนจะตก มีไหมในพรุ่งนี้นะครับก็จะมีวิธีการคำนวณนะคะซึ่ง ตอนนี้เราไม่ได้เรียนนะคะ เราไม่ได้เรียนเรื่องของการคำนวณพวกนี้ แต่ถ้าเมื่อไหร่ที่เราจบไปนะเราจบไปแล้วมีโอกาสนะคะอาจจะได้เกี่ยว เกี่ยวข้องกับเรื่องพวกนี้นะคะให้นำข้อมูลนี้มาตัดสินใจเพราะฉะนั้นสถิตินี้เกี่ยวข้องกับ ชีวิตประจำวันของเราไหมคะ เกี่ยวไหมเรื่องฝนไม่เกี่ยวไหมคะ เกี่ยวไหมในชีวิตของนักเรียน มีโอกาสที่จะเจอนะคะมีโอกาสที่จะเจอ ทุกอย่างเลยอ่ะดูตัวอย่างต่อไปนะคะ อันนี้อะไรคะ กรณีนี้อันนี้อะไร อยู่ใกล้ตัวเรามากเลยนะคะ โควิชนายทีนเห็นไหมคะ อันนี้สัญลักษณ์แผนเชื้อโรคโควิชนายทีนใช่ไหม มันพบเมื่อปี 2019 นะคะ 2019 เมื่อกี่ปีมาแล้ว 30 ปีที่แล้วเนาะ ตอนนั้นจำบรรยากาศได้ไหมคะกำลังจะปีใหม่ปุ๊บ หาไม่ได้จัดปีใหม่เลยไม่ได้ไม่ได้กลับบ้านเลยทุกคนตายไม่ใช่ทุกคนตายคนที่ติดเชื้อเริ่มแรกคือประเทศอะไรคะ ที่เขาพบเชื้อ ประเทศอะไร เออใช่ๆ ใช่ๆ ประเทศแรกคือประเทศจีนนะคะที่ค้นพบเชื้อโควิชเสร็จแล้วมันก็จะ จ่ายเป็นเสื้อ ตายไปในโลกนะคะก็จะพบในประเทศต่างๆเยอะแยะมากมายเลย เวลาเขา พบเชื้อโรคแล้วใครเป็นคน ขอคิดวิธีการรักษานะคะนักวิทยาศาสตร์คุณหมอนะคะ นักชีววิทยาก็พากันหาและ วัดเชื้อโรคนี้มันมาจากไหน จะมีวิธีการป้องกันยังไงนะคะใช้อะไรทดสอบ ไหมคะ เขาก็จะเอาเชื้อโรคนี้มาวิเคราะห์ในห้องแลปนะคะในห้องแลปใช้เวลานานเป็นปีๆ กว่าจะรู้ว่าเชื้อโรคนั้นคืออะไรนะคะ แล้วก็หายา หาวัคซีนมาเพื่อที่จะ ป้องกันการติดเชื้อนะคะหายามารักษาโรค covid นะคะ ที่นี้ในการ ยาเนี่ย กว่าจะนำมาใช้กับเราได้ ต้องทดสอบ หาประสิทธิภาพของยานะคะยาที่ฉีด covid วัคซีนมีหลายเจ้ามากเลยนะคะใช่ไหมที่เราถูกเลือก นะคะ นักเรียนก็น่าจะรู้ว่า วัคซีนที่เราฉีดเนี่ยมีของประเทศไหนบ้างที่ผลิตแล้วก็ได้ฉีดของใครบ้างไข้ฉีด 3 เข็มแล้วบ้างยกมือขึ้น มีไหมคะ 3 แล้วมีคนเดียวเหรอลูกมีคนเดียวหรอคะ คนอื่นล่ะ 2 24 เลยหรอ มีบางคนสีเข็มแล้วนะคะซึ่งตอนนี้จริงๆเขาให้ไปฉีด เพิ่มนะคะ ไอ้ที่เราฉีดผ่านมาแล้วอ่ะ ถือว่ามันหมดไปแล้วตอนนี้มันเป็นโรคโลก โรคท้องถิ่น ก็เหมือนกับไข้หวัดใหญ่นะคะแต่ก็ฝากให้นักเรียน ดูแลตัวเองนะคะ มาดูเรื่องการทดสอบประสิทธิภาพยาเหตุการณ์นี้เกิดขึ้นในชีวิตจริงถูกนำมาใช้จริงๆ หลังจากที่นักวิทยาศาสตร์นะคะหาวัคซีน หายามารักษา covid แล้ว ถูกนำมาใช้ ก่อนจะถูกนำมาใช้เขาเอาไปทดลองก่อนนะลูก ทำออกมาแล้วยังไม่ได้ทดสอบหาประสิทธิภาพอย่าเอาไปใช้กับคนทั่วโลกเลย ไม่ได้นะคะ เขาก็จะหาตัวอย่างนะคะ ทดสอบกับสัตว์ก่อนหนู ลิงพวกนี้นะคะเขาจะฉีดเข้าไปก่อน พี่ก็ไปแล้วก็ดูว่ามันโอเคไหมมันมีผลกระทบกับ ร่างกายของ สัตว์ต่างๆเหล่านั้นหรือเปล่า ลำดับต่อมาเมื่อทดสอบกับสารเสร็จแล้ว ก็มาทดสอบกับผู้ป่วย ผู้ป่วยที่ติดเชื้อหรือว่าอาสาสมัครนะคะที่จะต้องการฉีดวัคซีนตัวนี้ ก่อนที่จะถูกนำมาใช้ หลังจากที่เขาวิเคราะห์ข้อมูลหาประสิทธิภาพยาเรียบร้อยแล้ว เขาก็นำมาฉีด ให้กับคนทั่วไป แปล ขั้นตอนของการฉีดเขามีการเลือกไหมคะ จำได้ไหมว่าตอนนั้นน่ะเราเรา ให้โอกาสกับ คนป่วยก่อนใช่ไหมคะคนที่มีอายุเยอะๆกี่โรคนะตอนนั้น ที่ต้องไปฉีดวัคซีนตัวนี้ก่อนป้องกันนะคะอันดับแรกเลยก็คือ ให้เลือกกลุ่มนี้มาก่อน คนที่เป็นโรคที่มีความเสี่ยงคนที่อ้วนหรือว่าผู้สูงอายุ อันนี้เขาจะฉีดให้ก่อนเลยนะคะ หลังจากนั้นก็จะเป็นในวัยทำงานวัยรุ่นที่เขาฉีดให้อีกกลุ่มนึง ต่อมาก็คือเด็กๆนะคะ เป็นกลุ่มสุดท้ายที่เขาฉีดก่อนที่จะฉีดให้เขาก็ รอนะคะฉี่เสร็จแล้วก็ดูผลเก็บข้อมูลมาเรื่อยๆ ฉีดอย่างเดียวแล้วไม่ดูไม่เก็บข้อมูลหรือบางคนเป็นยังไงคะ มีผลข้างเคียงเกิดขึ้นกับยาปุ๊บผื่นขึ้นเลย ผื่นขึ้น หายใจไม่ออก นะคะบางคนเสียชีวิตก็มีเป็นบางเคสกรณีนะคะ เพราะฉะนั้น การทดสอบการหาประสิทธิภาพของยากว่าที่เขาจะออกนำมาใช้ได้ ใช้ระยะเวลานะคะ ก็เหมือนกันกับอุณหภูมิกับ ดูว่าฝนจะตกการพยากรณ์อากาศนั่นเองนะคะ การเก็บข้อมูลตั้งแต่อดีตจนถึงปัจจุบันนะคะเพื่อที่จะหา วิธีการในการป้องกันหรือว่าการเลือกตัดสินใจนะคะอันนี้ก็เป็นตัวอย่างกรณีหนึ่งที่เรานำสถิติมาใช้ นะคะการทดสอบประสิทธิภาพของยา อันนี้อะไรคะอันนี้ใกล้ตัวนักเรียนหรือยัง โทรศัพท์ใช่ ตัวอย่างปัญหาตัวนี้ที่เขานำมาใช้คุณภาพของสินค้าที่ผลิตเป็นยังไงคะ อันนี้โทรศัพท์อะไรบ้างเนี่ยมีอยู่ 2 ยี่ห้อจริงๆมีเยอะกว่านี้นะกูบิ๊ก ไม่ได้เอามาเยอะ iPhone นะคะไข้สาวก iPhone แล้วก็อีกอันนึงก็คือ Samsung Samsung เกาหลีนะคะ สำนักสงฆ์ ปัญหากรณีนี้ก็การควบคุมคุณภาพของสินค้าในการผลิต ทำไมเราจะต้องมีคุณภาพ ตอนนี้บริษัทต่างๆนะคะผลิต สินค้าออกมามากกว่าอันนี้ยกตัวอย่างคือโทรศัพท์นะลูก โทรศัพท์ ใครใช้ iPhone ไม่มี iPhone ยกมือขึ้น มีไหม เล่นคนเดียวหรอ iPhone นะลูก 3 คน ใครใช้ Samsung คะ ใครใช้ Samsung มีไหม มี 1 คน แล้วอีกที่เหลือมีไหมคะใช้อะไรคะ อันนี้อะไรอ่ะ opp ก็พี่ไม่ค่อยได้ใช้โทรศัพท์แล้วนะ โทรศัพท์ของปีนี้ก็คือ Samsung มาตั้งแต่เริ่มต้นเลยไม่รู้ว่ามีอะไรบ้างเนาะ ที่นี่ดูนะคะ ทำไมทำไมเบนซ์ถึงเลือกใช้ iPhone ถามถาม 2 คนนี้ พี่ใช้ iPhone เหตุผลอะไรทำไมถึงเลือกใช้ iphone เขาใช้ถ่ายรูป เขาใช้ถ่ายรูป ไม่รู้ค่ะคุณพ่อซื้อให้แสดงว่าพ่อเป็นสาวกของ iPhone เนาะ เอาจริงๆแล้วนะคะ ในการเลือกซื้อโทรศัพท์หรือว่าเลือกซื้อสิ่งของต่างๆที่เราจะเลือกเนี่ยเราจะต้องดูว่าคุณสมบัติของเขาคืออะไร เราอยากใช้อะไรเขาประโยชน์ที่จะได้คุณค่ามากที่สุดจากการใช้สินค้านั้น นะคะ คุณภาพของสินค้า มีการแข่งขันถูกไหมโทรศัพท์ก็มีหลายบริษัทมากเลยเขาผลิตขึ้นมาเขาจะต้อง ทำให้ได้มาตรฐาน ใช่ไหม คำว่ามาตรฐานข้อจะต้องตั้งเอาไว้เลย สินค้าที่ได้มาตรฐานเอาอะไรมาวัดเอาอะไรมาเป็นเกณฑ์นะคะ อันนี้เริ่มเข้ามาแล้วข้อมูลแล้วก็สถิติเริ่มเข้ามาแล้วการหาคุณภาพของสินค้าลอดทำ 100 ชิ้น โทรศัพท์ r100 เครื่องมาปุ๊บ การหาประสิทธิภาพจะต้องหยิบมาหรือว่าเอามาทั้งหมด การเลือกกลุ่มตัวอย่างส่งออกมานะคะถ้าเราเอามาทั้งหมดเลยโอ้โห กว่าจะตรวจสอบคุณภาพหมดทุกอันเลยถ่ายเลย ไม่ได้ทำอะไรแล้ว นะคะเพราะฉะนั้นมันก็จะต้อง โดนหยิบเป็นการเลือก จาก ตัวอย่างทั้งหมดหยิบออกมาหยิบออกมาใช่ไหมคะ แล้วก็มาทำการวิเคราะห์ทำการหาประสิทธิภาพเหตุผลที่เราจะต้องหาปกติภาพคืออะไร ทำไมเราจะต้องถามหนี้การแข่งขัน วันนี้แข่งขันสูงด้วย รู้ไหมคะ บริษัทต่างๆ โทรศัพท์เนี่ยถ้า iPhone ออกปุ๊บอ่ะ Samsung มาแล้ว ทุกอย่าง เขาก็จะออกรุ่นใหม่ๆขึ้นมา ใช่ไหมคะ เพื่อที่จะมาดึงกลุ่มลูกค้ากัน อันนี้ก็คือสิ่งที่เราพบในชีวิตประจำวันในการควบคุมคุณภาพของสินค้านะคะ นอกจากโทรศัพท์แล้วตอนนี้มีอะไรบ้าง ที่นักเรียนรู้และนักเรียนใช้กัน ที่มีหลายเจ้ามากเลยนะคะไม่ว่าจะเป็นน้ำดื่มก็ได้ดี น้ำดื่มก็หลายบริษัทมากเลยบางคน อะไรนะรถมอเตอร์ไซค์รถยนต์นะคะตอนนี้ออกมาหลายบริษัทมาก เขาต้องหาประสิทธิภาพของของสินค้านั้นสินค้าต่างๆนะคะ เหตุผลทำไมเราจะต้องควบคุมคุณภาพสินค้าที่ผลิตนะคะ ให้ความสำคัญมากสำหรับผู้ผลิตถ้าคุณไม่ให้คุณภาพของสินค้ามาเป็นอันดับ 1 ต่อมาถ้าเราเอาโทรศัพท์ไปขายคุณภาพต่ำมากเลย ต่อมาไม่มีคนซื้อถูกไหมคะเหมือนกับรถยนต์ถ้าออกมาเราไม่ตรวจสอบคุณภาพปุ๊บ เขาเอาไปขับอยู่ดีๆดับ ตายเลยนะคะเพิ่งออกรถป้ายแดงมา ขับไปไม่ถึงยังไม่ถึงบ้านเลยเอาตายซะรถคันนี้ ออกมามันก็จะเป็นข่าวแล้วก็จะไม่มีใครมาซื้อรถ ยี่ห้อนี้อีกเลย เพราะฉะนั้นสิ่งที่สำคัญจะต้อง ควบคุมคุณภาพนะคะเพราะว่าปัจจุบันนี้การแข่งขันสูงมากเลยไม่ว่าจะเป็นสินค้าต่างๆมากมาย นะคะบริษัทเยอะมากเลยที่จะออกผลิตภัณฑ์ชนิดเดียวกันนะคะ ลูกค้าอย่างเราเนี่ยผู้บริโภคเนี่ยเป็นคนเลือกนะคะอันไหนดีที่สุดมีคุณภาพมากที่สุด เราก็เลือกเพื่อประโยชน์ของเรา นะคะอันที่ 2 สถิติควรตรวจสอบด้วยวิธีใดอันนี้นะคะเริ่มเข้ามาละสถิติที่จะต้องเข้ามาใช้ แล้วตรวจสอบด้วยวิธีไหน เอาอะไรมาเป็นเกณฑ์คุณภาพ ใช้ไปกี่ปี สมมุติอ่ะซื้อโทรศัพท์แล้วบอกเลยว่าเอออันนี้นะใช้ประมาณ 3 ปีนะคะแบตเตอรี่ใช้ได้ 3 ปี อันนี้เป็นเกณฑ์คุณภาพมาตรฐานของเขา เราก็ดูแล้วเราไปซื้อเนี่ยโอเค 3 ปีแล้วใช้ได้ 4 ปี 5 ปีนี้ถือว่าโอเคคุมละ นะคะ การตรวจสอบต้องสุ่มมาตรวจสอบสุ่มอย่างไรนะคะ ค่าของทั้งหมดเขาเรียกว่าประชากรสิ่งของทั้งหมดที่เราทำสมมุติเราผลิตโทรศัพท์ออกมา 100 เครื่อง ประชากรก็คือโทรศัพท์ทั้งหมดนะคะ แต่เวลาเราจะเอามาตรวจสอบแล้วจะทำการส่งนะคะสุ่มก็คือการเลือกมา ตัวที่เป็นตัวแทนนะคะของสิ่งนั้นตัวแทนน่าจะต้องเหมาะสมด้วยนะคะ นอกจากเรื่องนี้แล้วมีอะไรบ้างกรณีหนึ่งนักเรียนจะรู้เลยว่าอกคำนี้ กรณีศึกษานะคะกรณีปัญหาที่ใช้สถิติ การสำรวจความคิดเห็นหรือว่าโพ นักเรียนเคยเห็นไหม สดๆร้อนๆเมื่อไม่นานมานี้เอง งานโครงการอะไรต่างๆก่อนที่เราจะทำนะคะกิจกรรมต่างๆถ้าใกล้ตัวของเรา โครงการที่เราทำ อย่างเช่นเลือกตั้งประธานนักเรียนนะคะก่อนที่เราจะทำแล้วก็ต้อง มีอะไรแบ่งกลุ่มถูกไหมแล้วก็ไปถามน้องๆว่าออกมาตรการออกเขาเรียกว่าอะไรนะ ว่ากลุ่มนี้ มีมาตรการอะไร ที่อยากให้น้องๆเลือกนะคะแล้วก็จะมีการไป นำเสนอนะคะ ทำไมเราจะต้องมีการ สำรวจความคิดเห็นก่อนจะได้เอาไปวางแผน สำรวจยังไงบ้างก่อนทำก่อนทำนะคะอย่างเช่นโครงการที่ใหญ่ใช้เงินเป็นร้อยล้าน เขาจะต้องไปถามก่อนนะ ไปถามผู้ที่มีส่วนเกี่ยวข้องโอเคไหม นะคะมีประโยชน์หรือเปล่า มีประโยชน์กับคนมากๆหรือเปล่าหรือว่าเกิดคลอด ไหมมีผลกระทบไหมโครงการนี้ที่รัฐบาลทำนะคะตัวอย่างเช่นโครงการสร้างถนน ทางรถไฟเนาะ จากประเทศไทยไปสู่ประเทศจีน โครงการนี้ใช้งบประมาณเป็นร้อยๆล้านเป็นพันล้าน เยอะมากเลยนะคะ ก่อนที่จะตัดสินใจทำโครงการนี้ เราจะต้องมีการ สำรวจก่อน เพราะสำรวจเสร็จปุ๊บโอเคถ้าคนส่วนใหญ่เห็นประโยชน์นะคะเราก็ถาม พอทำเสร็จปุ๊บ หลังทำแล้วก็ต้องประเมินด้วยนะคะตำรวจอีกว่าเออไอ้สิ่งที่เราทำเนี่ย มันคุ้มค่าไหมมันมีประโยชน์ไหมนะคะ เคไหม แนะนำตัวอย่างที่กูปิดขึ้นมาให้ดูนะคะอันนี้เป็นโปรนะคะสำรวจในการเลือกตั้ง เมื่อกี้นี้ เลือกตั้งนายกนะคะ รัฐบาลปี 2566 ที่ผ่านไป ก่อนที่จะมีการเลือกตั้งจริงๆก็จะมีสำนักนั้นสำนักนี้นิด้าโพลนะคะ หรือว่ามหาลัยต่างๆที่เป็นโพขึ้นมาว่า มีเพจอีจันด้วย มีการไปสอบถามความคิดเห็นว่าใครจะได้เป็นนายก ของเรานะคะอันนี้คือก่อนที่จะมีการเลือกตั้งจริงๆ นะคะ มันก็จะเป็นข้อมูลที่ให้เราเราเลือกระหว่างเธอทำไมคนส่วนใหญ่ถึงถึงมีความคิดนะคะว่า จะต้องเลือกคนนี้เป็นนายกหรือว่าเลือกพรรคนี้เป็นพรรคแกนนำนะคะ ก็จะเป็นการใช้สถิติเข้ามาช่วยในการตัดสินใจ สถิติถูกนำมาใช้เพื่อไหล่เราประเมินก่อนและหลังทำไปถาม ถ้าปีต่อมาถ้าเราประเมินเสร็จเพื่อพัฒนาปรับปรุงนะคะมันโอเคไหมมันคุ้มค่าไหมโครงการนี้ นะคะถ้าสมมุติมันคุ้มค่าเราก็ทำต่อไปในปีหน้านะคะปรับปรุงให้มันดีขึ้น นะคะสถิติที่เข้ามาใช้มีอะไร เข้ามาช่วยอย่างไร นักเรียนวาดสถิติเดี๋ยวจะทำให้มันเร็วขึ้นนะคะ เมื่อเราจัดเก็บข้อมูลเป็นระบบ ความคิดต่างๆเนี่ย ประหยัดเวลาได้เยอะมากมันจะทำให้การตัดสินใจของเราเนี่ย เร็วขึ้นน่าเชื่อถือมากขึ้น นะคะดีกว่าเป็นความคิดเห็นของเราคนเดียว รอถาม นักเรียนคนเดียวเธอชอบ ชอบ นักเรียนอยากให้เด็กๆไว้ผมได้ตามใจชอบไหมทรงผม ถามคนเดียว เด็กคนนี้อาจจะชอบก็ได้นะคะหรือไม่ชอบก็ได้แต่มันไม่ได้เป็นตัวแทนของนักเรียนกนคนกลุ่มใหญ่เพราะฉะนั้น เราจะต้องถาม จากกลุ่มตัวอย่างเลือกมานะคะ อ่านจากทั้งหมดนักเรียนทั้งหมดเลือกมาสุ่มมา แล้ว เด็กที่เราถูกเลือกมาเนี่ยก็จะเป็นตัวแทนของคำตอบนะคะ เราก็สามารถรู้แล้วว่า เด็กส่วนใหญ่เนี่ย มีความคิดเห็นเป็นอย่างไรในการทำในเรื่องของทรงผม การแต่งกายนะคะข้อมูลนี้มันก็จะน่าเชื่อถือมากขึ้น คุณครู โรงเรียนก็จะสามารถเอาข้อมูลเบอร์นี้เนี่ย มาเป็นส่วนหนึ่งในการ ตัดสินใจทำระเบียบ กฎกติกาของโรงเรียนในเรื่องของ กิจการนักเรียนนะคะ ป้าการสำรวจเกี่ยวข้องการสำรวจการแปรผลและการประเมินผลโครงการนะคะ อันนี้พอเข้าใจไหมคะเหตุการณ์ครูพิกุลมากี่เหตุการณ์แล้วที่เป็นตัวอย่างตัวอย่างทุกอย่างในชีวิตของเรา ถูกนำมาใช้นะคะสถิติกับข้อมูลให้ถูกนำมาใช้ได้หมดเลย นะ ถ้ามาช่วงกิจกรรม ทั้งหมดมีอยู่ 5 ขั้นตอนนะคะสำหรับ ชั่วโมงแรก ครูพี่จะให้นักเรียนแบ่งออกเป็น 2 กลุ่มตอนนี้เรามีอยู่ 8 คนเพราะฉะนั้นให้นักเรียนแบ่งกลุ่มกลุ่มละ 4 คนนะคะ แบ่งกลุ่มเสร็จแล้ว ข้อที่ 2 แต่ละกลุ่มให้วิเคราะห์กรณีหรือตัวอย่างที่พบในโรงเรียน นะคะ เหตุการณ์ที่เราพบในโรงเรียนเลือกมา 1 ตัวอย่าง เลือกแล้วมาคุยกันนะคะมาคุยกัน หาข้อสรุปทำเป็นผังมโนทัศน์นะคะ บ้าเหตุการณ์นี้มันจะเกิดอะไรขึ้นต่อไปแล้วใช้สถิติอะไรเข้ามาเกี่ยวข้อง ลำดับต่อมาก็จะให้แลกเปลี่ยนเรียนรู้ให้นักเรียน 2 กลุ่มแลกเปลี่ยนกันว่าเออของ ของกลุ่มนี้วิเคราะห์ออกมาแบบนี้นะทำเรื่องนี้นะ ให้มานำเสนอหน้าชั้นเรียนนะคะ ปิดให้โจทก์ไปหนึ่งตอนนี้ที่เราพบในโรงเรียนก็คือสถานการณ์ปัจจุบันของเราตอนนี้คือติด นักเรียนติด covid ถูกไหมคะ ถูกไหมตอนนี้ที่โรงเรียนเรามีเด็กที่ติด covid นะคะ ตีให้สถานการณ์นี้มา 1 สถานการณ์กลุ่มไหนจะถามนะคะ เดี๋ยวค่อยเลือกกันนะคะว่าเราจะเอากลุ่มไหนสมมติ สถานการณ์ติดโควิด มันมีอยู่ 2 Choice ติดมากขึ้นเราจะทำยังไงถ้าติดมากขึ้น เราจะต้องมีการวางแผนอะไรบ้าง 1 2 3 4 5 นักเรียนจะต้องเขียนออกมา ถ้าติดมากขึ้น ระบบเป็นยังไง AU เราจะปิดเรียนไหมเราจะไม่มีการเรียนการสอนไหมหรือว่าเราจะเรียนตามปกติ เราจะ ส่งเด็กกลับบ้านไหมเราจะป้องกันยังไงนะคะ ถ้ามากขึ้นนักเรียนต้องหาวิธีการออกมาทำตรงนี้ แปล ถ้า สถานการณ์มันดีขึ้นอันนี้ก็คือจำนวนผู้ติดเชื้อลดลงไม่มีแล้วนะคะ ไม่มีเด็กๆติด covid เพิ่มในโรงเรียนของเรา เหตุการณ์ที่จะเกิดขึ้นคืออะไร เด็กเรียนตามปกติ เราก็ต้องมาหามาตรการป้องกันล่ะทีนี้ ว่าวิธีการที่จะไม่ให้ติดอีก อย่างเงี้ย เราจะทำยังไงนะคะให้นักเรียนช่วยกันคิดแล้วข้อมูลตรงนี้สถิติที่จะถูกนำมาใช้ เพื่อที่จะมาป้องกันหรือว่าปรับปรุงวิธีการอันนี้ให้นักเรียนช่วยกันคิดในกลุ่ม ทุ่มนึงแต่เรื่องในเรื่องของสถานะการติดเชื้อโควิคนะคะ กลุ่มที่ 2 กูปรีให้สถานการณ์หัวข้อการใช้โทรศัพท์ มือถือ กลุ่มที่ 2 นะ เกี่ยวกับโทรศัพท์มือถือของนักเรียน นักเรียนคิดเห็นยังไง ให้ใช้หรือเปล่า นักเรียนอยากใช้โทรศัพท์มือถือไหมถ้าให้ใช้ ตรงนี้ มาตรการต่างๆนักเรียนจะทำอะไรบ้าง ช้างไห้ฉาย เพื่อไม่ให้กระทบกับผล การเรียนการสอนนะคะหรือว่า ถ้าไม่ให้ใช้เลย เด็กๆจะทำยังไง นะคะถ้าไม่ให้ใช้เลยเราจะมีวิธีการสื่อสารกับผู้ปกครองหรือว่า การติดต่อสื่อสารกับคนภายนอกยังไง ถ้าเราไม่ให้ใช้หา หาวิธีการนะคะ สถานการณ์นี้เกิดขึ้นมาแล้วเราจะทำยังไงในการแก้ปัญหานี้ หรือการป้องกันแล้วก็สถิติ ที่ถูกนำมาใช้ในการ ใช้โทรศัพท์มือถือ คืออะไร อันนี้เข้าใจไหมคะ เข้าใจไหมคะ ให้แบ่งกลุ่มกลุ่มที่ 1 กลุ่มไหนคะ ยกมือขึ้นใครจะอยู่กลุ่มไหนครับพี่จะไม่แบ่งให้นะให้เพื่อนๆ ให้เด็กๆเลือกกันเองนะคะ กลุ่มไหนคะกลุ่มละ 4 คนนะคะกลุ่มละ 4 คน OK ต้นบอกว่านับนะคะให้นับ 1 2 3 1 2 1 2 OK กรมนึงเอาเก้าอี้มานั่งตรงนี้จัดใหม่นะคะจัดโต๊ะใหม่เป็นกลุ่ม นั่งเป็นกลุ่มนะคะไปนับหนึ่งมา นั่งอยู่กลุ่มนี้กลุ่ม 2 มานั่งอยู่กลุ่มนี้นะคะ ใครนับ 2 อาย จัดใหม่ค่ะจัดห้องใหม่ กลุ่มหนึ่งจัดโต๊ะตรงนี้กลุ่ม 2 ตรงนี้นะคะ K ครูมีกระดาษราคาให้นักเรียน อันนี้ ให้นักเรียนช่วยกันคิดนะคะดูลาดนะคะดูล่าง กลุ่มละ 1 แผ่นสถานการณ์กลุ่มที่ 1 ให้เลือกสถานการณ์ อะไรมีอยู่ 2 อย่างก็คือ covid กับโทรศัพท์เอาอันไหนคะกลุ่มที่ 1 ก็บอกว่าเอาอีกครั้งหนึ่งกลุ่มที่ 1 จะเลือกสถานการณ์อันไหนนะคะ ปิ๊กให้โจทก์มาก็คือ covid นะคะการติดเชื้อโควิด อันที่ 2 การใช้โทรศัพท์นักเรียนอยากได้อะไร ที่ 1 กลุ่มที่ 1 สรุปเป็น covid นะคะสถานการณ์ covid เพราะฉะนั้นกลุ่มที่ 2 คือโทรศัพท์ กลุ่มที่ 2 คือโทรศัพท์ แผนผังไหมคะข้างหน้า นักเรียนเข้าใจเนาะ อันนี้ใส่เข้าไปนะคะสถานการณ์การใช้โทรศัพท์ นักเรียนอาจจะวาดภาพโทรศัพท์ใส่เข้าไปด้วยนะคะ ตกแต่งให้สวยงามนะคะคุณพี่ ถ้ารู้ว่าเราเขียนไม่ได้เราใช้ภาพแทนได้นะลูกนะ สถานะการโควิดมีอะไร ถ้าติด covid ในสถานการณ์มีอยู่ 2 อย่างถูกไหม ก็คือติดมากขึ้น ลดลงลดลงนั่นหมายถึงว่า เขาติดแล้วไม่มีใครปิดเพิ่มเขาก็จะหายไปเรื่อยๆรู้ไหมคะ 3 วัน 5 วัน 7 วันเนี่ยคนที่ติดเชื้อก็จะหายแล้ว ว่าจะออกมาเพราะฉะนั้นจำนวนคนก็จะลดลง นะคะถ้าจำนวนคนลดลง จะเกิดเหตุการณ์อะไรเกิดขึ้นบ้างนะคะให้นักเรียนช่วยกันคิดแล้วเขียนออกมาเป็นข้อข้อ ในนี้มันมีอยู่ 4 ข้อนักเรียนสามารถเพิ่มขึ้นไปได้นะคะ เพิ่มขึ้นตามความคิดเลยคุยกันอาจจะเป็น 45 ข้อ 6 ข้อแล้วแต่ที่คิดกันได้ เพิ่มเข้าไปได้เลยนะคะแล้วสถิติที่เข้ามาใช้ที่เข้ามาช่วยจะมีข้อมูลอะไรบ้างที่เราจะต้องจำเป็นจะต้องได้ใช้ อย่างเช่น covid บุฟเฟ่ต์ติ่ที่เราจะนำเข้ามาใช้คืออะไรคะ ที่เราจะต้องรู้ข้อมูล 1 หลาก็คือเราจะต้อง วัดอุณหภูมิรู้ไหม ในแต่ละวันแล้วต้องวัดอุณหภูมิอุณหภูมิน่ะต้องเก็บและในแต่ละหอใช่ไหมคะตอนนี้เราทำอยู่ไหม ตอนเช้าอุณหภูมิ แล้วก็บันทึกนะคะบันทึกข้อมูลว่าอุณหภูมิเท่าไหร่คนนี้ วันที่ 2 โอนนะพูมเท่าไหร่คือการเก็บข้อมูล นะคะแล้วมาดูว่าโอ 37 ขึ้นเนี่ยเป็นไข้แล้วนะอันนี้มีสิทธิ์นะคะมีสิทธิ์ในการติดเชื้อ แม่ก็ถูกการเก็บข้อมูลออกมาดูไหมคะอันนี้คือสถิติข้อมูลที่ถูกนำมาฉาย ที่นี่กลุ่มที่ 2 โทรศัพท์มีอยู่ 2 ประเด็น นะคะ นักเรียนอยากให้ อยากใช้โทรศัพท์ไหมปีเลย freestyle พบเองเก็บเองนะคะ ไม่ต้องฝากคุณครูที่เรือนนอนนะคะไม่มีกำหนดเวลาใช้ได้ตลอด ถ้าเกิดเหตุการณ์ให้ใช้ได้ตลอดแบบนี้ นักเรียนจะมีมาตรการยังไงไม่ให้เกิดผลกระทบ การวางแผนยังไงนะคะ สิ่งที่เกิดขึ้นกระทบผลการเรียนไหม นะคะในเรื่องของการเรียนกระทบในเวลานอนไหมกระทบกับเรื่องของ การทำกิจกรรมของนักเรียนไหมนะคะอันนี้นักเรียนก็ต้องคิด น้องอันนี้ถ้าสมมุตินักเรียนบอกว่าเออไม่ให้ใช้ ถ้าไม่ใช้ผลกระทบเกิดอะไรขึ้นบ้าง บางครั้งโทรศัพท์จำเป็น ในชีวิตประจำวันใช่ไหมเราบางทีเราก็ต้องโทรหาผู้ปกครองนะคะถูกไหมถ้าไม่ให้ใช้มันจะเกิดเหตุการณ์อะไรแล้วเราจะมีวิธีการแก้ปัญหานั้นอย่างไร แล้วสถิติที่เข้ามา ตัวนี้นักเรียนคิดว่าเป็นอะไรคะ เมื่อไหร่ที่มีการใช้โทรศัพท์ปุ๊บ เป็นไงคะต้องเติมเน็ตไหมต้องมีเงินเข้ามามีส่วนร่วมไหม ข้อมูลของการใช้ตรงนี้นะคะนักเรียนก็ อยู่ว่าเอมันอะไรบ้างที่เกี่ยวกับ ตัวเลขอ่ะที่เข้ามา ในการใช้โทรศัพท์ อันนี้เข้าใจไหมคะกลุ่ม 2 พอเข้าใจไหมลูก ถ้าเข้าใจแล้วครูพิกัดช่วงนี้ครูบิ๊กจะให้นักเรียนนะคะช่วยกันคิดวิเคราะห์สถานการณ์ของตัวเองนะคะ แล้วทำงานภายในชั่วโมงนี้นะคะเสร็จแล้วเราจะให้ออกมานำเสนอค่ะ พร้อมแล้วเริ่มเลยนะคะ อาจารย์คะ อาจารย์คะ ได้ยินไหมคะ โยค่ะต่อใช่ไหมคะหรือว่า ให้เด็กนำเสนอตอนที่ 1 ค่ะตอนนี้เด็กทำเสร็จแล้วนะคะ เกย์ ลูกๆคะเสร็จกันหมดแล้วเนาะ วันนี้ครูจะให้ ออกมานำเสนอนะคะว่า ที่เด็กได้วิเคราะห์สถานการณ์ที่ ครูให้โจทย์ไปนั้น นะคะนักเรียนวิเคราะห์ออกมาเป็นอย่างไรบ้างใช้เวลานานเลยนะคะก็เดี๋ยวครั้งต่อไปให้นักเรียนใช้เวลาให้กระชับมากขึ้นในการทำนะคะ ที่นี้กลุ่มที่ 1 เธอเลยค่ะออกมา ออกมานำเสนอหน่อยนะคะว่าของเราทำสถานการณ์อะไรนะคะ ถ้าอย่างนั้นขอเป็นจอ 2 จอได้ไหมคะเพราะว่า ขึ้นหรือยังคะ แป๊บนึง 2 เจ้าหน้าที่น่าจะกำลังช่วยอยู่ค่ะ เคค่ะขอบคุณค่ะเข้ามาใกล้ๆค่ะ ใครจะเป็นคนนำเสนอเริ่มเลยค่ะมองเห็นไหมคะ ขยับเข้ามาใกล้ๆ ลอง ให้นำเสนอนะคะ ก็ ไม่สบายนะคะตัวร้อนแล้วก็มีไข้ขึ้นนะคะก็ทำการประเมินค่ะ อุณหภูมิในร่างกายเนี่ย ที่เท่าไหร่ 37 38 อ่ะค่ะก็คือตัวร้อนไอถือว่ามีไข้ เสร็จแล้วนะคะก็ไปต่ออีก ก็เริ่มเอาตัวโกงอีกนะคะโดยการสวอปค่ะว่าขึ้น 1 ขีดหรือ 2 ขีดเงี้ยค่ะแล้วก็ขึ้น 2 ขีดก็คือไม่สบายก็คือต้องอาจจะต้องพักผ่อนหรือว่าไปพบแพทย์นี้ค่ะถ้าไม่ขึ้นก็คืออาจจะต้องกักตัวหรือว่า ดูเอาประเมินสถานการณ์อ่ะค่ะวะไปแล้วเนี่ยขึ้น 1 ขีดหรือ 2 ขีดแต่ถ้าขึ้น 2 ขีดก็คือหยุดพักไปค่ะ ก็ ก็กลับตัวอยู่ที่บ้านนะคะถ้าหากว่าติด covid นะคะก็กักตัวอยู่ที่บ้านแล้วก็ถ้าหายป่วยแล้วคือสามารถออกไปข้างนอกได้ ใช้ชีวิตได้ปกติค่ะ ต้องรอให้หายป่วยก่อน ค่ะกลุ่มนี้นะคะก็นำเสนอได้ดีนะคะสถานการณ์ก็คือติดเชื้อโควิทถ้าพบมากขึ้นนะคะ นักเรียนวิเคราะห์เอามาว่า ลูกๆอ่ะถ้ามันเยอะมากขึ้นลูกๆก็ต้องหยุดเรียนแล้วก็กลับตัวนะคะ แล้วก็ให้ติดต่อ ติดต่อหน่วยงานสาธารณสุขโรงพยาบาลเจ้าหน้าที่อนามัยเข้ามาช่วย แล้วก็เราเป็นโรงเรียนประจำให้จัดคุณครูไปดูแลที่หอนอนที่ติดเชื้อ หรือว่า ในช่วงที่เด็กๆกัดตัวเนี่ยมันไม่มีการเรียนการสอนเพราะฉะนั้นก็ต้องน่าจะมีกิจกรรมให้เด็กๆทำเวลาว่างนะคะ ถ้าลดลงถ้าสถานการณ์นี้ลดลงปุ๊บก็จะ แล้วจะต้องมาคิดหามาตรการการป้องกันไม่ให้มันเกิดขึ้นอีกนะคะ ก็นักเรียนจะต้องปฏิบัติตามกฎที่เราตั้งไว้มาตรการต่างๆ เพลงพัดนะคะ แล้วก็เรียนตามปกติสถิติที่เด็กๆนำมาใช้ก็คือในเรื่องของจำนวนผู้ป่วยนะคะที่ติดเชื้อ อันนี้ถูกต้องนะคะเราจะต้องมีการบันทึกข้อมูลในแต่ละวันนะคะว่า พบผู้ป่วยกี่คนในโรงเรียนนะคะแล้วก็การเก็บข้อมูลของอุณหภูมิ กำลังกายที่เด็กๆได้เก็บข้อมูลถูกต้องนะคะอันนี้เป็นเหตุการณ์ที่เรานำมาใช้นะคะในชีวิตประจำวันของเราเก่งมากค่ะ ขอเชิญกลุ่มต่อไปเลยนะคะ พอไหมคะกลุ่มกลุ่มที่ 2 พร้อมไหมคะเชิญค่ะ ไม่ต้องมองตรงนี้ลูก งั้นไม่ต้องให้ดูกล้องนะคะให้ดูกล้อง OK สวัสดีค่ะพอดีครับ พวกเรากลุ่มที่ 2 นะคะ อันนี้เป็นแผนภาพที่ว่านะครับ อธิบายนะครับ การประเมินสถานการณ์ การใช้ โทรศัพท์ เหมือนกับว่าเรามีเงินเนี่ยที่จะตัดสินใจซื้อโทรศัพท์อ่ะค่ะ การใช้โทรศัพท์ ที่สองของคุณภาพประกันไม้ว่าสามารถซื้อได้ที่ไหน โทรศัพท์ใช้เอง อ่านแล้วสามารถใช้ Application ต่างๆได้ไหม สำหรับนักเรียนหูหนวกนะคะต้องใช้ Video Call เนี่ย สัญญาณอินเทอร์เน็ตเสถียรไหม เรียนออนไลน์ได้ไหม พ่อต้องมาดูว่าการใช้โทรศัพท์มันมีปัญหาอะไรไหมว่ามีปัญหาต่างๆ โทรศัพท์ Application ที่ให้ช่วยปรึกษาได้นะคะระหว่างแม่กับคนหูหนวก กับครู เป็นการเก็บข้อมูลก่อนที่จะตัดสินใจในการซื้อนักเรียนนะคะนักเรียนกลุ่มนี้ สามัคคีดีมากทุกคนออกมานำเสนอนะคะสถานการณ์โทรศัพท์การใช้ถ้าสมมุติว่าให้ใช้แน่นอนเด็กๆจะต้องไปทำกรด กติกาในการใช้ดูไหมคะเหตุการณ์ที่จะเกิดตามมา เมื่อให้สายนักเรียนจะต้องรู้ว่า เรามีระเบียบในการใช้อย่างไรนะคะเวลาเท่าไหร่ที่เราให้ใช้นะคะ 2 การใช้ให้ใช้ปัญหาที่จะเกิดตามมาแน่นอนเด็กๆใช้โทรศัพท์ สั่ง ในแอพพลิเคชั่นสั่งอาหารสั่ง ซื้อของออนไลน์อันนี้ปัญหามันจะเกิดขึ้นนักเรียนจะมีวิธีการป้องกันอย่างไรอันนี้ ต้องไปคิดต่ออีกทีนึง นะคะแล้วก็การใช้โทรศัพท์ให้ใช้ก็จะเป็นประโยชน์กับนักเรียนในเรื่องของการเรียนออนไลน์หรือว่า การใช้สื่อสาร เวลาเราจะคุยกับ คนปกติทั่วไปเราก็ใช้บริการที่มีล่ามภาษามือโอเคนะคะอันนี้คือสิ่งที่เด็กๆได้วิเคราะห์สถานการณ์ออกมา น้องนะคะ ถ้านักเรียนไม่ให้ใช้โทรศัพท์สถานการณ์ให้เราไม่ให้ใช้โทรศัพท์เรามีวิธีการอย่างไรนะคะ เด็กๆบอกว่าถ้าจะติดต่อติดต่อผู้ปกครองอ่ะ อย่างเช่นถ้าเราไม่มีโทรศัพท์เลยแล้วมีวิธีการก็คือสามารถไปติดต่อพ่อแม่นะคะ ผ่านตู้ล่ามที่อยู่ใต้อาคาร 2 นะคะที่โรงเรียนของเรา มีธุระทำอยู่เพราะฉะนั้นนักเรียนก็สามารถที่จะใช้เวลาในช่วงที่พัก เบรคนะคะ ตอนเที่ยงหรือว่าตอนเย็นหลังเลิกเรียนเราสามารถไปใช้บริการตู้นี้ได้ไม่จำเป็นจะต้องมีโทรศัพท์ นะคะ หรือว่าอาจจะให้คุณครูนะคะช่วยโทรศัพท์ไปหาคุณพ่อคุณแม่นะคะ ไม่ว่าจะเป็นครูประจำอยู่หอนอนนะคะ ตอนเย็น ถ้าเรามีปัญหาอะไรก็คือให้คุณครู ช่วยในการสื่อสารกับผู้ปกครองได้นะคะ ปัญหาที่มีปัญหาที่พบถ้าเราไม่มีโทรศัพท์ มันก็จะสืบค้น ข้อมูลถ้าสมมุติว่าเราอยากเรียนเรื่องนี้คุณครูให้ไปหาข้อมูลนะคะ เราก็ไม่มีโทรศัพท์ในการสืบค้นข้อมูลอันนี้ก็คือเป็นปัญหาถ้าสมมุติว่ามันไม่มีโทรศัพท์เนาะ หรือว่านักเรียนวิเคราะห์ออกมาได้ดีนะคะสถิติที่ใช้ ไม่จำเป็นมากนะคะที่จะต้องเก็บข้อมูลก็คือ ในโรงเรียนของเรามีจำนวนนักเรียนที่ใช้โทรศัพท์มีโทรศัพท์ใช้กี่คนอันนี้จะต้องมีเลยข้อมูลนะคะ มีเด็กทั้งหมด 180 คน มีโทรศัพท์กี่คนนะคะ เพื่อที่จะเป็นนำข้อมูลตัวนี้มาวางแผนว่า เด็กๆโทรศัพท์วิธีการเก็บหรือว่า ข้อตกลงในการใช้โทรศัพท์ก็คือตัวนักเรียนที่มีโทรศัพท์และเป็นกลุ่มเป้าหมายที่เราจะต้อง สร้างข้อตกลงกฎกติกานะคะสถิติที่ตามมาก็คือการเก็บนะคะ นักเรียนเคยไหมคะ เราใช้โทรศัพท์เราจำได้ไหมว่าเดือนนึงเราเติมเงินเท่าไหร่แล้วจ่ายค่าอินเตอร์เน็ตไปเท่าไหร่นะคะอันนี้ก็ ถือว่าเป็นสถิติที่เข้ามาเกี่ยวข้องกับการใช้โทรศัพท์ นะคะอันนี้เพิ่มเติมให้ โอเคทั้ง 2 กลุ่มนะคะจบไปแล้ว เก่งมากนะคะสถานการณ์ ทุกสิ่งทุกอย่างมันอยู่รอบตัวนักเรียนเลยนะคะเพราะฉะนั้นก็ฝากลูกๆนะคะ ให้นำข้อมูลต่างๆเนี่ยมาช่วยในการตัดสินใจนะคะ ถ้าเรามีการเก็บข้อมูลมันจะทำให้การตัดสินใจของเรานั้นได้ถูกต้องมากขึ้นโอกาส ที่จะเลือกในสิ่งที่ดีๆก็จะมีมากขึ้นนะคะวันนี้นักเรียนทุกคน บิ๊กขอบคุณมากที่นักเรียนตั้งใจเรียนนะคะแล้วก็ทำงานทำกิจกรรมต่างๆ สำเร็จนะคะ วัตถุประสงค์ในวันนี้ที่ตั้งเอาไว้นะคะตอนนี้ก็หมดเวลาแล้วนะคะ ขอบคุณที่ล่ามนะคะ ที่ช่วยล่ามภาษามือให้เด็กๆได้เข้าใจมากขึ้นนะคะ ok ขอบคุณมากค่ะ พบกันใหม่สัปดาห์ต่อไปค่ะ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 + PE v.2 1 คน) SUD ค33101 คณิตศาสตร์ (ม.6) 02062566 คาบที่ 1 นาโน</dc:title>
  <dc:creator/>
  <cp:keywords/>
  <dcterms:created xsi:type="dcterms:W3CDTF">2024-01-04T03:02:22Z</dcterms:created>
  <dcterms:modified xsi:type="dcterms:W3CDTF">2024-01-04T03:0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6 มิถุนายน 2566 เวลา 13.27 น.</vt:lpwstr>
  </property>
  <property fmtid="{D5CDD505-2E9C-101B-9397-08002B2CF9AE}" pid="3" name="subtitle">
    <vt:lpwstr/>
  </property>
</Properties>
</file>